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2" w:name="open-source-contributions"/>
      <w:bookmarkEnd w:id="22"/>
      <w:r>
        <w:t xml:space="preserve">Open Source Contributions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SGB</w:t>
        </w:r>
      </w:hyperlink>
      <w:r>
        <w:t xml:space="preserve">, a</w:t>
      </w:r>
      <w:r>
        <w:t xml:space="preserve"> </w:t>
      </w:r>
      <w:r>
        <w:t xml:space="preserve">simple game boy classic emulator written in rust.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6" w:name="activities-and-interests"/>
      <w:bookmarkEnd w:id="26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remy.cochoy@gmail.com • +33 6 43 01 74 02 • 28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7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70f1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zenol/sednl" TargetMode="External" /><Relationship Type="http://schemas.openxmlformats.org/officeDocument/2006/relationships/hyperlink" Id="rId24" Target="https://github.com/zenol/sg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zenol/sednl" TargetMode="External" /><Relationship Type="http://schemas.openxmlformats.org/officeDocument/2006/relationships/hyperlink" Id="rId24" Target="https://github.com/zenol/sg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  <dcterms:created xsi:type="dcterms:W3CDTF">2018-09-25T13:07:41Z</dcterms:created>
  <dcterms:modified xsi:type="dcterms:W3CDTF">2018-09-25T13:07:41Z</dcterms:modified>
</cp:coreProperties>
</file>